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C05A01" w14:textId="77777777" w:rsidR="00F41098" w:rsidRPr="00BB731F" w:rsidRDefault="00F41098" w:rsidP="00F41098">
      <w:pPr>
        <w:rPr>
          <w:sz w:val="20"/>
        </w:rPr>
      </w:pPr>
    </w:p>
    <w:p w14:paraId="33906994" w14:textId="6F1C82F6" w:rsidR="00F41098" w:rsidRPr="00BB731F" w:rsidRDefault="00F41098" w:rsidP="00F41098">
      <w:pPr>
        <w:rPr>
          <w:rFonts w:cs="Arial"/>
          <w:sz w:val="18"/>
        </w:rPr>
      </w:pPr>
      <w:r w:rsidRPr="00BB731F">
        <w:rPr>
          <w:rFonts w:cs="Arial"/>
          <w:sz w:val="18"/>
        </w:rPr>
        <w:fldChar w:fldCharType="begin"/>
      </w:r>
      <w:r w:rsidRPr="00BB731F">
        <w:rPr>
          <w:rFonts w:cs="Arial"/>
          <w:sz w:val="18"/>
        </w:rPr>
        <w:instrText xml:space="preserve"> DATE \@ "d MMMM yyyy" </w:instrText>
      </w:r>
      <w:r w:rsidRPr="00BB731F">
        <w:rPr>
          <w:rFonts w:cs="Arial"/>
          <w:sz w:val="18"/>
        </w:rPr>
        <w:fldChar w:fldCharType="separate"/>
      </w:r>
      <w:r w:rsidR="00BB5E02">
        <w:rPr>
          <w:rFonts w:cs="Arial"/>
          <w:noProof/>
          <w:sz w:val="18"/>
        </w:rPr>
        <w:t>6 February 2017</w:t>
      </w:r>
      <w:r w:rsidRPr="00BB731F">
        <w:rPr>
          <w:rFonts w:cs="Arial"/>
          <w:sz w:val="18"/>
        </w:rPr>
        <w:fldChar w:fldCharType="end"/>
      </w:r>
      <w:r w:rsidRPr="00BB731F">
        <w:rPr>
          <w:rFonts w:cs="Arial"/>
          <w:sz w:val="18"/>
        </w:rPr>
        <w:tab/>
      </w:r>
    </w:p>
    <w:p w14:paraId="462F1347" w14:textId="77777777" w:rsidR="00F41098" w:rsidRPr="00BB731F" w:rsidRDefault="00F41098" w:rsidP="00F41098">
      <w:pPr>
        <w:rPr>
          <w:rFonts w:cs="Arial"/>
          <w:sz w:val="18"/>
        </w:rPr>
      </w:pPr>
    </w:p>
    <w:p w14:paraId="773F4CF7" w14:textId="25CD61BA" w:rsidR="00F41098" w:rsidRPr="00BB731F" w:rsidRDefault="00064D0F" w:rsidP="00064D0F">
      <w:pPr>
        <w:tabs>
          <w:tab w:val="left" w:pos="5180"/>
        </w:tabs>
        <w:rPr>
          <w:rFonts w:cs="Arial"/>
          <w:sz w:val="20"/>
        </w:rPr>
      </w:pPr>
      <w:r w:rsidRPr="00BB731F">
        <w:rPr>
          <w:rFonts w:cs="Arial"/>
          <w:sz w:val="20"/>
        </w:rPr>
        <w:tab/>
      </w:r>
    </w:p>
    <w:p w14:paraId="79270C69" w14:textId="77777777" w:rsidR="00BB731F" w:rsidRPr="00BB731F" w:rsidRDefault="00BB731F" w:rsidP="00BB731F">
      <w:pPr>
        <w:spacing w:after="0"/>
        <w:outlineLvl w:val="1"/>
        <w:rPr>
          <w:rFonts w:eastAsia="Times New Roman" w:cs="Arial"/>
          <w:b/>
          <w:bCs/>
          <w:sz w:val="20"/>
          <w:szCs w:val="20"/>
          <w:lang w:eastAsia="en-AU"/>
        </w:rPr>
      </w:pPr>
      <w:r w:rsidRPr="00BB731F">
        <w:rPr>
          <w:rFonts w:eastAsia="Times New Roman" w:cs="Arial"/>
          <w:b/>
          <w:bCs/>
          <w:sz w:val="20"/>
          <w:szCs w:val="20"/>
          <w:lang w:eastAsia="en-AU"/>
        </w:rPr>
        <w:br/>
        <w:t xml:space="preserve">[Manager] </w:t>
      </w:r>
      <w:bookmarkStart w:id="0" w:name="_GoBack"/>
      <w:bookmarkEnd w:id="0"/>
    </w:p>
    <w:p w14:paraId="6A140BD5" w14:textId="77777777" w:rsidR="00BB731F" w:rsidRPr="00BB731F" w:rsidRDefault="00BB731F" w:rsidP="00BB731F">
      <w:pPr>
        <w:spacing w:after="240"/>
        <w:rPr>
          <w:rFonts w:eastAsia="Times New Roman" w:cs="Arial"/>
          <w:sz w:val="20"/>
          <w:szCs w:val="20"/>
          <w:lang w:eastAsia="en-AU"/>
        </w:rPr>
      </w:pPr>
      <w:r w:rsidRPr="00BB731F">
        <w:rPr>
          <w:rFonts w:eastAsia="Times New Roman" w:cs="Arial"/>
          <w:sz w:val="20"/>
          <w:szCs w:val="20"/>
          <w:lang w:eastAsia="en-AU"/>
        </w:rPr>
        <w:t>[Title]</w:t>
      </w:r>
      <w:r w:rsidRPr="00BB731F">
        <w:rPr>
          <w:rFonts w:eastAsia="Times New Roman" w:cs="Arial"/>
          <w:sz w:val="20"/>
          <w:szCs w:val="20"/>
          <w:lang w:eastAsia="en-AU"/>
        </w:rPr>
        <w:br/>
        <w:t xml:space="preserve">[Company] </w:t>
      </w:r>
      <w:r w:rsidRPr="00BB731F">
        <w:rPr>
          <w:rFonts w:eastAsia="Times New Roman" w:cs="Arial"/>
          <w:sz w:val="20"/>
          <w:szCs w:val="20"/>
          <w:lang w:eastAsia="en-AU"/>
        </w:rPr>
        <w:br/>
        <w:t>[Address]</w:t>
      </w:r>
      <w:r w:rsidRPr="00BB731F">
        <w:rPr>
          <w:rFonts w:eastAsia="Times New Roman" w:cs="Arial"/>
          <w:sz w:val="20"/>
          <w:szCs w:val="20"/>
          <w:lang w:eastAsia="en-AU"/>
        </w:rPr>
        <w:br/>
        <w:t xml:space="preserve">[City NSW Postcode] </w:t>
      </w:r>
      <w:r w:rsidRPr="00BB731F">
        <w:rPr>
          <w:rFonts w:eastAsia="Times New Roman" w:cs="Arial"/>
          <w:sz w:val="20"/>
          <w:szCs w:val="20"/>
          <w:lang w:eastAsia="en-AU"/>
        </w:rPr>
        <w:br/>
      </w:r>
    </w:p>
    <w:p w14:paraId="1E16D59B" w14:textId="77777777" w:rsidR="00BB731F" w:rsidRPr="00BB731F" w:rsidRDefault="00BB731F" w:rsidP="00BB731F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en-AU"/>
        </w:rPr>
      </w:pPr>
      <w:r w:rsidRPr="00BB731F">
        <w:rPr>
          <w:rFonts w:eastAsia="Times New Roman" w:cs="Arial"/>
          <w:sz w:val="20"/>
          <w:szCs w:val="20"/>
          <w:lang w:eastAsia="en-AU"/>
        </w:rPr>
        <w:t>Dear [Manager]</w:t>
      </w:r>
    </w:p>
    <w:p w14:paraId="6D0D4C02" w14:textId="77777777" w:rsidR="00BB731F" w:rsidRPr="00BB731F" w:rsidRDefault="00BB731F" w:rsidP="00BB731F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en-AU"/>
        </w:rPr>
      </w:pPr>
      <w:r w:rsidRPr="00BB731F">
        <w:rPr>
          <w:rFonts w:eastAsia="Arial,Times New Roman" w:cs="Arial"/>
          <w:sz w:val="20"/>
          <w:szCs w:val="20"/>
          <w:lang w:eastAsia="en-AU"/>
        </w:rPr>
        <w:t>I am writing to inform you that I am resigning from my position as [Job Title].</w:t>
      </w:r>
    </w:p>
    <w:p w14:paraId="3229EB7A" w14:textId="77777777" w:rsidR="00BB731F" w:rsidRPr="00BB731F" w:rsidRDefault="00BB731F" w:rsidP="00BB731F">
      <w:pPr>
        <w:spacing w:before="100" w:beforeAutospacing="1" w:after="100" w:afterAutospacing="1"/>
        <w:rPr>
          <w:rFonts w:cs="Arial"/>
        </w:rPr>
      </w:pPr>
    </w:p>
    <w:p w14:paraId="0D3B7FD0" w14:textId="77777777" w:rsidR="00BB731F" w:rsidRPr="00BB731F" w:rsidRDefault="00BB731F" w:rsidP="00BB731F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en-AU"/>
        </w:rPr>
      </w:pPr>
      <w:r w:rsidRPr="00BB731F">
        <w:rPr>
          <w:rFonts w:eastAsia="Times New Roman" w:cs="Arial"/>
          <w:sz w:val="20"/>
          <w:szCs w:val="20"/>
          <w:lang w:eastAsia="en-AU"/>
        </w:rPr>
        <w:t xml:space="preserve">As per my contract, I am providing [one / two] </w:t>
      </w:r>
      <w:proofErr w:type="spellStart"/>
      <w:r w:rsidRPr="00BB731F">
        <w:rPr>
          <w:rFonts w:eastAsia="Times New Roman" w:cs="Arial"/>
          <w:sz w:val="20"/>
          <w:szCs w:val="20"/>
          <w:lang w:eastAsia="en-AU"/>
        </w:rPr>
        <w:t>weeks notice</w:t>
      </w:r>
      <w:proofErr w:type="spellEnd"/>
      <w:r w:rsidRPr="00BB731F">
        <w:rPr>
          <w:rFonts w:eastAsia="Times New Roman" w:cs="Arial"/>
          <w:sz w:val="20"/>
          <w:szCs w:val="20"/>
          <w:lang w:eastAsia="en-AU"/>
        </w:rPr>
        <w:t>. My last working day will be [Day, Date, Month, 2010].</w:t>
      </w:r>
    </w:p>
    <w:p w14:paraId="3EA315E5" w14:textId="77777777" w:rsidR="00BB731F" w:rsidRPr="00BB731F" w:rsidRDefault="00BB731F" w:rsidP="00BB731F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en-AU"/>
        </w:rPr>
      </w:pPr>
    </w:p>
    <w:p w14:paraId="118BC909" w14:textId="77777777" w:rsidR="00BB731F" w:rsidRPr="00E528D7" w:rsidRDefault="00BB731F" w:rsidP="00BB731F">
      <w:pPr>
        <w:spacing w:before="100" w:beforeAutospacing="1" w:after="100" w:afterAutospacing="1"/>
        <w:rPr>
          <w:rFonts w:cs="Arial"/>
          <w:sz w:val="20"/>
        </w:rPr>
      </w:pPr>
      <w:r w:rsidRPr="00E528D7">
        <w:rPr>
          <w:rFonts w:cs="Arial"/>
          <w:sz w:val="20"/>
        </w:rPr>
        <w:t xml:space="preserve">I would like to thank you for XXXXXXXX and wish you and the </w:t>
      </w:r>
      <w:proofErr w:type="gramStart"/>
      <w:r w:rsidRPr="00E528D7">
        <w:rPr>
          <w:rFonts w:cs="Arial"/>
          <w:sz w:val="20"/>
        </w:rPr>
        <w:t>team  XXXXXXX</w:t>
      </w:r>
      <w:proofErr w:type="gramEnd"/>
      <w:r w:rsidRPr="00E528D7">
        <w:rPr>
          <w:rFonts w:cs="Arial"/>
          <w:sz w:val="20"/>
        </w:rPr>
        <w:t xml:space="preserve"> all the best in the future.</w:t>
      </w:r>
    </w:p>
    <w:p w14:paraId="3AAC25C0" w14:textId="77777777" w:rsidR="00BB731F" w:rsidRPr="00BB731F" w:rsidRDefault="00BB731F" w:rsidP="00BB731F">
      <w:pPr>
        <w:spacing w:before="100" w:beforeAutospacing="1" w:after="100" w:afterAutospacing="1"/>
        <w:rPr>
          <w:rFonts w:cs="Arial"/>
        </w:rPr>
      </w:pPr>
    </w:p>
    <w:p w14:paraId="79311B86" w14:textId="77777777" w:rsidR="00BB731F" w:rsidRPr="00BB731F" w:rsidRDefault="00BB731F" w:rsidP="00BB731F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en-AU"/>
        </w:rPr>
      </w:pPr>
      <w:r w:rsidRPr="00BB731F">
        <w:rPr>
          <w:rFonts w:eastAsia="Times New Roman" w:cs="Arial"/>
          <w:sz w:val="20"/>
          <w:szCs w:val="20"/>
          <w:lang w:eastAsia="en-AU"/>
        </w:rPr>
        <w:t>Yours sincerely</w:t>
      </w:r>
    </w:p>
    <w:p w14:paraId="6BF9EFA5" w14:textId="77777777" w:rsidR="00BB731F" w:rsidRPr="00BB731F" w:rsidRDefault="00BB731F" w:rsidP="00BB731F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en-AU"/>
        </w:rPr>
      </w:pPr>
      <w:r w:rsidRPr="00BB731F">
        <w:rPr>
          <w:rFonts w:eastAsia="Times New Roman" w:cs="Arial"/>
          <w:sz w:val="20"/>
          <w:szCs w:val="20"/>
          <w:lang w:eastAsia="en-AU"/>
        </w:rPr>
        <w:t>[sign here]</w:t>
      </w:r>
    </w:p>
    <w:p w14:paraId="6E6B7277" w14:textId="77777777" w:rsidR="00BB731F" w:rsidRPr="00BB731F" w:rsidRDefault="00BB731F" w:rsidP="00BB731F">
      <w:pPr>
        <w:spacing w:before="100" w:beforeAutospacing="1" w:after="100" w:afterAutospacing="1"/>
        <w:outlineLvl w:val="1"/>
        <w:rPr>
          <w:rFonts w:eastAsia="Times New Roman" w:cs="Arial"/>
          <w:b/>
          <w:bCs/>
          <w:sz w:val="20"/>
          <w:szCs w:val="20"/>
          <w:lang w:eastAsia="en-AU"/>
        </w:rPr>
      </w:pPr>
      <w:r w:rsidRPr="00BB731F">
        <w:rPr>
          <w:rFonts w:eastAsia="Times New Roman" w:cs="Arial"/>
          <w:b/>
          <w:bCs/>
          <w:sz w:val="20"/>
          <w:szCs w:val="20"/>
          <w:lang w:eastAsia="en-AU"/>
        </w:rPr>
        <w:t xml:space="preserve">[Name] </w:t>
      </w:r>
    </w:p>
    <w:p w14:paraId="3E19E825" w14:textId="29A22562" w:rsidR="001628FA" w:rsidRDefault="001628FA" w:rsidP="00F41098">
      <w:pPr>
        <w:rPr>
          <w:sz w:val="20"/>
          <w:lang w:val="en-US"/>
        </w:rPr>
      </w:pPr>
    </w:p>
    <w:p w14:paraId="4C80EF47" w14:textId="3D66E1F9" w:rsidR="001628FA" w:rsidRDefault="001628FA" w:rsidP="00F41098">
      <w:pPr>
        <w:rPr>
          <w:sz w:val="20"/>
          <w:lang w:val="en-US"/>
        </w:rPr>
      </w:pPr>
    </w:p>
    <w:p w14:paraId="2EF7E8F2" w14:textId="0F711033" w:rsidR="001628FA" w:rsidRDefault="001628FA" w:rsidP="00F41098">
      <w:pPr>
        <w:rPr>
          <w:sz w:val="20"/>
          <w:lang w:val="en-US"/>
        </w:rPr>
      </w:pPr>
    </w:p>
    <w:p w14:paraId="7F873257" w14:textId="29640735" w:rsidR="001628FA" w:rsidRDefault="001628FA" w:rsidP="00F41098">
      <w:pPr>
        <w:rPr>
          <w:sz w:val="20"/>
          <w:lang w:val="en-US"/>
        </w:rPr>
      </w:pPr>
    </w:p>
    <w:p w14:paraId="7D7543CF" w14:textId="4FA72475" w:rsidR="001628FA" w:rsidRDefault="001628FA" w:rsidP="00F41098">
      <w:pPr>
        <w:rPr>
          <w:sz w:val="20"/>
          <w:lang w:val="en-US"/>
        </w:rPr>
      </w:pPr>
    </w:p>
    <w:p w14:paraId="5A2E79A3" w14:textId="32ABA45C" w:rsidR="001628FA" w:rsidRDefault="001628FA" w:rsidP="00F41098">
      <w:pPr>
        <w:rPr>
          <w:sz w:val="20"/>
          <w:lang w:val="en-US"/>
        </w:rPr>
      </w:pPr>
    </w:p>
    <w:p w14:paraId="7DCD1DA2" w14:textId="62D9F007" w:rsidR="001628FA" w:rsidRDefault="001628FA" w:rsidP="00F41098">
      <w:pPr>
        <w:rPr>
          <w:sz w:val="20"/>
          <w:lang w:val="en-US"/>
        </w:rPr>
      </w:pPr>
    </w:p>
    <w:p w14:paraId="5DDA28F6" w14:textId="245F7688" w:rsidR="001628FA" w:rsidRDefault="001628FA" w:rsidP="00F41098">
      <w:pPr>
        <w:rPr>
          <w:sz w:val="20"/>
          <w:lang w:val="en-US"/>
        </w:rPr>
      </w:pPr>
    </w:p>
    <w:p w14:paraId="7D52FE1E" w14:textId="1F526617" w:rsidR="001628FA" w:rsidRDefault="001628FA" w:rsidP="00F41098">
      <w:pPr>
        <w:rPr>
          <w:sz w:val="20"/>
          <w:lang w:val="en-US"/>
        </w:rPr>
      </w:pPr>
    </w:p>
    <w:p w14:paraId="372347B0" w14:textId="77777777" w:rsidR="001628FA" w:rsidRPr="00305B61" w:rsidRDefault="001628FA" w:rsidP="00F41098">
      <w:pPr>
        <w:rPr>
          <w:sz w:val="20"/>
          <w:lang w:val="en-US"/>
        </w:rPr>
      </w:pPr>
    </w:p>
    <w:sectPr w:rsidR="001628FA" w:rsidRPr="00305B61" w:rsidSect="001628FA">
      <w:footerReference w:type="defaul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1571EA" w14:textId="77777777" w:rsidR="00962E61" w:rsidRDefault="00962E61" w:rsidP="00277D2E">
      <w:pPr>
        <w:spacing w:after="0" w:line="240" w:lineRule="auto"/>
      </w:pPr>
      <w:r>
        <w:separator/>
      </w:r>
    </w:p>
  </w:endnote>
  <w:endnote w:type="continuationSeparator" w:id="0">
    <w:p w14:paraId="64869F97" w14:textId="77777777" w:rsidR="00962E61" w:rsidRDefault="00962E61" w:rsidP="00277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Rounded Light">
    <w:altName w:val="Arial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GothamRounde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F8FC9" w14:textId="77777777" w:rsidR="0051162E" w:rsidRDefault="0051162E" w:rsidP="0051162E">
    <w:pPr>
      <w:pStyle w:val="Header"/>
    </w:pPr>
  </w:p>
  <w:p w14:paraId="388B7CBD" w14:textId="4115C2E6" w:rsidR="0051162E" w:rsidRDefault="0051162E" w:rsidP="0051162E">
    <w:pPr>
      <w:pStyle w:val="Footer"/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</w:pPr>
    <w:r>
      <w:rPr>
        <w:rFonts w:ascii="GothamRounded-Bold" w:hAnsi="GothamRounded-Bold" w:cs="GothamRounded-Bold"/>
        <w:b/>
        <w:bCs/>
        <w:noProof/>
        <w:color w:val="000000" w:themeColor="text1"/>
        <w:sz w:val="12"/>
        <w:szCs w:val="12"/>
        <w:lang w:eastAsia="en-AU"/>
      </w:rPr>
      <w:drawing>
        <wp:anchor distT="0" distB="0" distL="114300" distR="114300" simplePos="0" relativeHeight="251658240" behindDoc="0" locked="0" layoutInCell="1" allowOverlap="1" wp14:anchorId="783D68B9" wp14:editId="66E7775E">
          <wp:simplePos x="0" y="0"/>
          <wp:positionH relativeFrom="column">
            <wp:posOffset>5232400</wp:posOffset>
          </wp:positionH>
          <wp:positionV relativeFrom="paragraph">
            <wp:posOffset>-621665</wp:posOffset>
          </wp:positionV>
          <wp:extent cx="624840" cy="624840"/>
          <wp:effectExtent l="0" t="0" r="0" b="0"/>
          <wp:wrapSquare wrapText="bothSides"/>
          <wp:docPr id="19" name="Picture 19" descr="kinexus-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kinexus-k.png"/>
                  <pic:cNvPicPr>
                    <a:picLocks noChangeAspect="1"/>
                  </pic:cNvPicPr>
                </pic:nvPicPr>
                <pic:blipFill>
                  <a:blip r:embed="rId1" cstate="print">
                    <a:biLevel thresh="5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GothamRounded-Bold" w:hAnsi="GothamRounded-Bold" w:cs="GothamRounded-Bold"/>
        <w:b/>
        <w:bCs/>
        <w:noProof/>
        <w:color w:val="000000" w:themeColor="text1"/>
        <w:sz w:val="12"/>
        <w:szCs w:val="12"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DB3C38" wp14:editId="6DA21FD6">
              <wp:simplePos x="0" y="0"/>
              <wp:positionH relativeFrom="column">
                <wp:posOffset>0</wp:posOffset>
              </wp:positionH>
              <wp:positionV relativeFrom="paragraph">
                <wp:posOffset>-110490</wp:posOffset>
              </wp:positionV>
              <wp:extent cx="5236845" cy="2540"/>
              <wp:effectExtent l="0" t="0" r="20955" b="35560"/>
              <wp:wrapSquare wrapText="bothSides"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236845" cy="2540"/>
                      </a:xfrm>
                      <a:prstGeom prst="line">
                        <a:avLst/>
                      </a:prstGeom>
                      <a:noFill/>
                      <a:ln w="9525" cap="rnd">
                        <a:solidFill>
                          <a:schemeClr val="tx1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E0013B9" id="Straight Connector 2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8.7pt" to="412.35pt,-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" strokecolor="black [3213]">
              <v:stroke endcap="round"/>
              <w10:wrap type="square"/>
            </v:line>
          </w:pict>
        </mc:Fallback>
      </mc:AlternateContent>
    </w:r>
    <w:r w:rsidRPr="002E13D8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begin"/>
    </w:r>
    <w:r w:rsidRPr="002E13D8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instrText xml:space="preserve"> FILENAME  \* MERGEFORMAT </w:instrText>
    </w:r>
    <w:r w:rsidRPr="002E13D8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separate"/>
    </w:r>
    <w:r w:rsidR="00186A63">
      <w:rPr>
        <w:rFonts w:ascii="GothamRounded-Bold" w:hAnsi="GothamRounded-Bold" w:cs="GothamRounded-Bold"/>
        <w:b/>
        <w:bCs/>
        <w:noProof/>
        <w:color w:val="000000" w:themeColor="text1"/>
        <w:sz w:val="12"/>
        <w:szCs w:val="12"/>
      </w:rPr>
      <w:t>Kinexus Letterhead Controlled Doc Template FINAL</w:t>
    </w:r>
    <w:r w:rsidRPr="002E13D8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end"/>
    </w:r>
    <w:r>
      <w:rPr>
        <w:rFonts w:ascii="GothamRounded-Bold" w:hAnsi="GothamRounded-Bold" w:cs="GothamRounded-Bold"/>
        <w:b/>
        <w:bCs/>
        <w:color w:val="A2E45F"/>
        <w:sz w:val="12"/>
        <w:szCs w:val="12"/>
      </w:rPr>
      <w:tab/>
    </w:r>
    <w:r w:rsidRPr="00EF4A3E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 xml:space="preserve">Version: </w:t>
    </w:r>
    <w:proofErr w:type="gramStart"/>
    <w:r w:rsidRPr="00EF4A3E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>X  LR</w:t>
    </w:r>
    <w:proofErr w:type="gramEnd"/>
    <w:r w:rsidRPr="00EF4A3E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>: MM/YYYY</w:t>
    </w:r>
    <w:r>
      <w:rPr>
        <w:rFonts w:ascii="GothamRounded-Bold" w:hAnsi="GothamRounded-Bold" w:cs="GothamRounded-Bold"/>
        <w:b/>
        <w:bCs/>
        <w:color w:val="A2E45F"/>
        <w:sz w:val="12"/>
        <w:szCs w:val="12"/>
      </w:rPr>
      <w:tab/>
    </w:r>
    <w:r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>Printed</w:t>
    </w:r>
    <w:r w:rsidRPr="00C26D4D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>:</w:t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 xml:space="preserve"> </w:t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begin"/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instrText xml:space="preserve"> DATE \@ "d/MM/yyyy" </w:instrText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separate"/>
    </w:r>
    <w:r w:rsidR="00BB5E02">
      <w:rPr>
        <w:rFonts w:ascii="GothamRounded-Bold" w:hAnsi="GothamRounded-Bold" w:cs="GothamRounded-Bold"/>
        <w:b/>
        <w:bCs/>
        <w:noProof/>
        <w:color w:val="000000" w:themeColor="text1"/>
        <w:sz w:val="12"/>
        <w:szCs w:val="12"/>
      </w:rPr>
      <w:t>6/02/2017</w:t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end"/>
    </w:r>
    <w:r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begin"/>
    </w:r>
    <w:r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instrText xml:space="preserve"> PRINT  \* MERGEFORMAT </w:instrText>
    </w:r>
    <w:r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end"/>
    </w:r>
  </w:p>
  <w:p w14:paraId="14E1A69B" w14:textId="4BA423FC" w:rsidR="00277D2E" w:rsidRPr="0051162E" w:rsidRDefault="005C5CAD" w:rsidP="0051162E">
    <w:pPr>
      <w:pStyle w:val="Footer"/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</w:pPr>
    <w:r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>Document ID: xx-xxx/x</w:t>
    </w:r>
    <w:r w:rsidR="0051162E" w:rsidRPr="00C26D4D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begin"/>
    </w:r>
    <w:r w:rsidR="0051162E" w:rsidRPr="00C26D4D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instrText xml:space="preserve"> DOCPROPERTY "HyperlinkBase"  \* MERGEFORMAT </w:instrText>
    </w:r>
    <w:r w:rsidR="0051162E" w:rsidRPr="00C26D4D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end"/>
    </w:r>
    <w:r w:rsidR="0051162E" w:rsidRPr="00C26D4D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ab/>
    </w:r>
    <w:r w:rsidR="0051162E" w:rsidRPr="00EF4A3E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>Owner:</w:t>
    </w:r>
    <w:r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 xml:space="preserve"> M Mouse</w:t>
    </w:r>
    <w:r w:rsidR="0051162E" w:rsidRPr="00C26D4D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tab/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begin"/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instrText xml:space="preserve"> PAGE   \* MERGEFORMAT </w:instrText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separate"/>
    </w:r>
    <w:r w:rsidR="00BB731F">
      <w:rPr>
        <w:rFonts w:ascii="GothamRounded-Bold" w:hAnsi="GothamRounded-Bold" w:cs="GothamRounded-Bold"/>
        <w:b/>
        <w:bCs/>
        <w:noProof/>
        <w:color w:val="000000" w:themeColor="text1"/>
        <w:sz w:val="12"/>
        <w:szCs w:val="12"/>
      </w:rPr>
      <w:t>2</w:t>
    </w:r>
    <w:r w:rsidR="00186A63">
      <w:rPr>
        <w:rFonts w:ascii="GothamRounded-Bold" w:hAnsi="GothamRounded-Bold" w:cs="GothamRounded-Bold"/>
        <w:b/>
        <w:bCs/>
        <w:color w:val="000000" w:themeColor="text1"/>
        <w:sz w:val="12"/>
        <w:szCs w:val="1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FC98B" w14:textId="77777777" w:rsidR="001628FA" w:rsidRDefault="001628FA" w:rsidP="001628FA">
    <w:pPr>
      <w:pStyle w:val="Header"/>
    </w:pPr>
  </w:p>
  <w:p w14:paraId="59E3D6DA" w14:textId="77777777" w:rsidR="001628FA" w:rsidRDefault="001628FA" w:rsidP="001628F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60C27" w14:textId="77777777" w:rsidR="00962E61" w:rsidRDefault="00962E61" w:rsidP="00277D2E">
      <w:pPr>
        <w:spacing w:after="0" w:line="240" w:lineRule="auto"/>
      </w:pPr>
      <w:r>
        <w:separator/>
      </w:r>
    </w:p>
  </w:footnote>
  <w:footnote w:type="continuationSeparator" w:id="0">
    <w:p w14:paraId="007F5BA9" w14:textId="77777777" w:rsidR="00962E61" w:rsidRDefault="00962E61" w:rsidP="00277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TUyNTcwMzU2sDBW0lEKTi0uzszPAykwrAUA+610xiwAAAA="/>
  </w:docVars>
  <w:rsids>
    <w:rsidRoot w:val="00EF7CBA"/>
    <w:rsid w:val="00064D0F"/>
    <w:rsid w:val="001628FA"/>
    <w:rsid w:val="00186A63"/>
    <w:rsid w:val="00224CCA"/>
    <w:rsid w:val="00277D2E"/>
    <w:rsid w:val="00305B61"/>
    <w:rsid w:val="004E5005"/>
    <w:rsid w:val="0051162E"/>
    <w:rsid w:val="00565D19"/>
    <w:rsid w:val="005C061C"/>
    <w:rsid w:val="005C5CAD"/>
    <w:rsid w:val="005E1F56"/>
    <w:rsid w:val="00962E61"/>
    <w:rsid w:val="009C4CCD"/>
    <w:rsid w:val="00A5368F"/>
    <w:rsid w:val="00AA6D0C"/>
    <w:rsid w:val="00B45DD9"/>
    <w:rsid w:val="00BB5E02"/>
    <w:rsid w:val="00BB731F"/>
    <w:rsid w:val="00E528D7"/>
    <w:rsid w:val="00EF7CBA"/>
    <w:rsid w:val="00F41098"/>
    <w:rsid w:val="00F8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82861"/>
  <w15:chartTrackingRefBased/>
  <w15:docId w15:val="{F9C5A48D-62F5-45F9-9268-08D5FE79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aliases w:val="Normal Kinexus"/>
    <w:qFormat/>
    <w:rsid w:val="00EF7CBA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CBA"/>
    <w:pPr>
      <w:keepNext/>
      <w:keepLines/>
      <w:spacing w:before="240" w:after="0" w:line="480" w:lineRule="auto"/>
      <w:outlineLvl w:val="0"/>
    </w:pPr>
    <w:rPr>
      <w:rFonts w:ascii="Gotham Rounded Light" w:eastAsiaTheme="majorEastAsia" w:hAnsi="Gotham Rounded Light" w:cstheme="majorBidi"/>
      <w:caps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D2E"/>
    <w:pPr>
      <w:keepNext/>
      <w:keepLines/>
      <w:spacing w:before="40" w:after="0" w:line="360" w:lineRule="auto"/>
      <w:outlineLvl w:val="1"/>
    </w:pPr>
    <w:rPr>
      <w:rFonts w:ascii="Gotham Rounded Light" w:eastAsiaTheme="majorEastAsia" w:hAnsi="Gotham Rounded Light" w:cstheme="majorBidi"/>
      <w:cap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Accent Font Kinexus"/>
    <w:uiPriority w:val="1"/>
    <w:qFormat/>
    <w:rsid w:val="00EF7CBA"/>
    <w:pPr>
      <w:spacing w:after="0" w:line="240" w:lineRule="auto"/>
    </w:pPr>
    <w:rPr>
      <w:rFonts w:ascii="Gotham Rounded Light" w:hAnsi="Gotham Rounded Light"/>
      <w:color w:val="A2E45F"/>
    </w:rPr>
  </w:style>
  <w:style w:type="character" w:customStyle="1" w:styleId="Heading1Char">
    <w:name w:val="Heading 1 Char"/>
    <w:basedOn w:val="DefaultParagraphFont"/>
    <w:link w:val="Heading1"/>
    <w:uiPriority w:val="9"/>
    <w:rsid w:val="00EF7CBA"/>
    <w:rPr>
      <w:rFonts w:ascii="Gotham Rounded Light" w:eastAsiaTheme="majorEastAsia" w:hAnsi="Gotham Rounded Light" w:cstheme="majorBidi"/>
      <w:cap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7D2E"/>
    <w:rPr>
      <w:rFonts w:ascii="Gotham Rounded Light" w:eastAsiaTheme="majorEastAsia" w:hAnsi="Gotham Rounded Light" w:cstheme="majorBidi"/>
      <w:caps/>
      <w:sz w:val="28"/>
      <w:szCs w:val="26"/>
    </w:rPr>
  </w:style>
  <w:style w:type="paragraph" w:styleId="Subtitle">
    <w:name w:val="Subtitle"/>
    <w:aliases w:val="Hyperlink Kinexus"/>
    <w:basedOn w:val="Normal"/>
    <w:next w:val="Normal"/>
    <w:link w:val="SubtitleChar"/>
    <w:uiPriority w:val="11"/>
    <w:qFormat/>
    <w:rsid w:val="00EF7CBA"/>
    <w:pPr>
      <w:numPr>
        <w:ilvl w:val="1"/>
      </w:numPr>
    </w:pPr>
    <w:rPr>
      <w:rFonts w:eastAsiaTheme="minorEastAsia"/>
      <w:color w:val="5A5A5A" w:themeColor="text1" w:themeTint="A5"/>
      <w:spacing w:val="15"/>
      <w:u w:val="single"/>
    </w:rPr>
  </w:style>
  <w:style w:type="character" w:customStyle="1" w:styleId="SubtitleChar">
    <w:name w:val="Subtitle Char"/>
    <w:aliases w:val="Hyperlink Kinexus Char"/>
    <w:basedOn w:val="DefaultParagraphFont"/>
    <w:link w:val="Subtitle"/>
    <w:uiPriority w:val="11"/>
    <w:rsid w:val="00EF7CBA"/>
    <w:rPr>
      <w:rFonts w:ascii="Arial" w:eastAsiaTheme="minorEastAsia" w:hAnsi="Arial"/>
      <w:color w:val="5A5A5A" w:themeColor="text1" w:themeTint="A5"/>
      <w:spacing w:val="15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F7CBA"/>
    <w:pPr>
      <w:spacing w:after="0" w:line="240" w:lineRule="auto"/>
      <w:contextualSpacing/>
    </w:pPr>
    <w:rPr>
      <w:rFonts w:ascii="Gotham Rounded Light" w:eastAsiaTheme="majorEastAsia" w:hAnsi="Gotham Rounded Light" w:cstheme="majorBidi"/>
      <w:b/>
      <w:caps/>
      <w:color w:val="A2E45F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7CBA"/>
    <w:rPr>
      <w:rFonts w:ascii="Gotham Rounded Light" w:eastAsiaTheme="majorEastAsia" w:hAnsi="Gotham Rounded Light" w:cstheme="majorBidi"/>
      <w:b/>
      <w:caps/>
      <w:color w:val="A2E45F"/>
      <w:spacing w:val="-10"/>
      <w:kern w:val="28"/>
      <w:sz w:val="72"/>
      <w:szCs w:val="56"/>
    </w:rPr>
  </w:style>
  <w:style w:type="character" w:styleId="Hyperlink">
    <w:name w:val="Hyperlink"/>
    <w:basedOn w:val="DefaultParagraphFont"/>
    <w:uiPriority w:val="99"/>
    <w:unhideWhenUsed/>
    <w:rsid w:val="00EF7C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7D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D2E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277D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D2E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D2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410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7B8F1A6A6144A54DDD6F8542A55D" ma:contentTypeVersion="5" ma:contentTypeDescription="Create a new document." ma:contentTypeScope="" ma:versionID="c1e2c643cb978d87ae7a4d5dc687f1ea">
  <xsd:schema xmlns:xsd="http://www.w3.org/2001/XMLSchema" xmlns:xs="http://www.w3.org/2001/XMLSchema" xmlns:p="http://schemas.microsoft.com/office/2006/metadata/properties" xmlns:ns2="3f9f5a9c-a7ea-43b3-8dc7-7c32a12c786e" targetNamespace="http://schemas.microsoft.com/office/2006/metadata/properties" ma:root="true" ma:fieldsID="39601c2a19653519d8a34565e9fdc16f" ns2:_="">
    <xsd:import namespace="3f9f5a9c-a7ea-43b3-8dc7-7c32a12c78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9f5a9c-a7ea-43b3-8dc7-7c32a12c78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FF15F-3991-459A-981C-87B4314FD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9f5a9c-a7ea-43b3-8dc7-7c32a12c7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414B66-0D05-48B8-B044-A029149B47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5E83E-2D89-4B86-872D-6C865D8BF8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DB2E06-E3CD-46E8-A8FA-4257FE642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Wright</dc:creator>
  <cp:keywords/>
  <dc:description/>
  <cp:lastModifiedBy>Sophie Wright</cp:lastModifiedBy>
  <cp:revision>4</cp:revision>
  <cp:lastPrinted>2016-06-29T04:07:00Z</cp:lastPrinted>
  <dcterms:created xsi:type="dcterms:W3CDTF">2016-08-02T03:51:00Z</dcterms:created>
  <dcterms:modified xsi:type="dcterms:W3CDTF">2017-02-06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A7B8F1A6A6144A54DDD6F8542A55D</vt:lpwstr>
  </property>
</Properties>
</file>